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B7E90B" w14:textId="077F485E" w:rsidR="00C51188" w:rsidRDefault="00C51188"/>
    <w:p w14:paraId="3907E8A2" w14:textId="3E66CF80" w:rsidR="007A50E9" w:rsidRDefault="007A50E9">
      <w:r>
        <w:t>BLE based System Design</w:t>
      </w:r>
    </w:p>
    <w:p w14:paraId="093329CF" w14:textId="5027C01B" w:rsidR="007A50E9" w:rsidRDefault="007A50E9" w:rsidP="007A50E9">
      <w:pPr>
        <w:jc w:val="center"/>
      </w:pPr>
      <w:r w:rsidRPr="007A50E9">
        <w:rPr>
          <w:noProof/>
        </w:rPr>
        <w:drawing>
          <wp:inline distT="0" distB="0" distL="0" distR="0" wp14:anchorId="20AD10AC" wp14:editId="00121121">
            <wp:extent cx="3840480" cy="3784315"/>
            <wp:effectExtent l="0" t="0" r="762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2015" cy="3785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01B097" w14:textId="3D0652E3" w:rsidR="007A50E9" w:rsidRDefault="0010604D" w:rsidP="007A50E9">
      <w:pPr>
        <w:jc w:val="center"/>
      </w:pPr>
      <w:r w:rsidRPr="0010604D">
        <w:rPr>
          <w:noProof/>
        </w:rPr>
        <w:drawing>
          <wp:inline distT="0" distB="0" distL="0" distR="0" wp14:anchorId="2E144338" wp14:editId="653E66B2">
            <wp:extent cx="5731510" cy="3445510"/>
            <wp:effectExtent l="0" t="0" r="254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45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A6A1D3" w14:textId="45861B5A" w:rsidR="00512A55" w:rsidRDefault="00512A55" w:rsidP="007A50E9">
      <w:pPr>
        <w:jc w:val="center"/>
      </w:pPr>
      <w:r w:rsidRPr="00512A55">
        <w:rPr>
          <w:noProof/>
        </w:rPr>
        <w:lastRenderedPageBreak/>
        <w:drawing>
          <wp:inline distT="0" distB="0" distL="0" distR="0" wp14:anchorId="51287B0F" wp14:editId="121833C1">
            <wp:extent cx="5731510" cy="3879850"/>
            <wp:effectExtent l="0" t="0" r="254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7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413ED" w14:textId="17E00A4D" w:rsidR="00512A55" w:rsidRDefault="00512A55" w:rsidP="007A50E9">
      <w:pPr>
        <w:jc w:val="center"/>
      </w:pPr>
      <w:r w:rsidRPr="00512A55">
        <w:rPr>
          <w:noProof/>
        </w:rPr>
        <w:lastRenderedPageBreak/>
        <w:drawing>
          <wp:inline distT="0" distB="0" distL="0" distR="0" wp14:anchorId="649B5EE8" wp14:editId="7CF88849">
            <wp:extent cx="3375120" cy="565808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827" cy="5659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C12E1C" w14:textId="77777777" w:rsidR="00E100DC" w:rsidRDefault="00E100DC" w:rsidP="007A50E9">
      <w:pPr>
        <w:jc w:val="center"/>
      </w:pPr>
    </w:p>
    <w:p w14:paraId="2DFC6CF9" w14:textId="77777777" w:rsidR="00E100DC" w:rsidRDefault="00E100DC" w:rsidP="007A50E9">
      <w:pPr>
        <w:jc w:val="center"/>
      </w:pPr>
    </w:p>
    <w:p w14:paraId="775AFBB9" w14:textId="77777777" w:rsidR="00E100DC" w:rsidRDefault="00E100DC" w:rsidP="007A50E9">
      <w:pPr>
        <w:jc w:val="center"/>
      </w:pPr>
    </w:p>
    <w:p w14:paraId="270864C3" w14:textId="77777777" w:rsidR="00E100DC" w:rsidRDefault="00E100DC" w:rsidP="007A50E9">
      <w:pPr>
        <w:jc w:val="center"/>
      </w:pPr>
    </w:p>
    <w:p w14:paraId="2B6EF3EB" w14:textId="77777777" w:rsidR="00E100DC" w:rsidRDefault="00E100DC" w:rsidP="007A50E9">
      <w:pPr>
        <w:jc w:val="center"/>
      </w:pPr>
    </w:p>
    <w:p w14:paraId="6DB4AB60" w14:textId="77777777" w:rsidR="00E100DC" w:rsidRDefault="00E100DC" w:rsidP="007A50E9">
      <w:pPr>
        <w:jc w:val="center"/>
      </w:pPr>
    </w:p>
    <w:p w14:paraId="1B2AB4EB" w14:textId="77777777" w:rsidR="00E100DC" w:rsidRDefault="00E100DC" w:rsidP="007A50E9">
      <w:pPr>
        <w:jc w:val="center"/>
      </w:pPr>
    </w:p>
    <w:p w14:paraId="3F974E2F" w14:textId="77777777" w:rsidR="00E100DC" w:rsidRDefault="00E100DC" w:rsidP="007A50E9">
      <w:pPr>
        <w:jc w:val="center"/>
      </w:pPr>
    </w:p>
    <w:p w14:paraId="3BDA3B34" w14:textId="77777777" w:rsidR="00E100DC" w:rsidRDefault="00E100DC" w:rsidP="007A50E9">
      <w:pPr>
        <w:jc w:val="center"/>
      </w:pPr>
    </w:p>
    <w:p w14:paraId="21E7EA1E" w14:textId="77777777" w:rsidR="00E100DC" w:rsidRDefault="00E100DC" w:rsidP="007A50E9">
      <w:pPr>
        <w:jc w:val="center"/>
      </w:pPr>
    </w:p>
    <w:p w14:paraId="6DC6D434" w14:textId="77777777" w:rsidR="00E100DC" w:rsidRDefault="00E100DC" w:rsidP="007A50E9">
      <w:pPr>
        <w:jc w:val="center"/>
      </w:pPr>
    </w:p>
    <w:p w14:paraId="342654D9" w14:textId="77777777" w:rsidR="00E100DC" w:rsidRDefault="00E100DC" w:rsidP="00E100DC">
      <w:pPr>
        <w:tabs>
          <w:tab w:val="left" w:pos="1960"/>
        </w:tabs>
      </w:pPr>
      <w:r>
        <w:lastRenderedPageBreak/>
        <w:t>cd/dev</w:t>
      </w:r>
    </w:p>
    <w:p w14:paraId="3D91EAC4" w14:textId="77777777" w:rsidR="00E100DC" w:rsidRDefault="00E100DC" w:rsidP="00E100DC">
      <w:pPr>
        <w:tabs>
          <w:tab w:val="left" w:pos="1960"/>
        </w:tabs>
      </w:pPr>
      <w:r>
        <w:t>ls</w:t>
      </w:r>
    </w:p>
    <w:p w14:paraId="15E2AD7D" w14:textId="77777777" w:rsidR="00E100DC" w:rsidRDefault="00E100DC" w:rsidP="007A50E9">
      <w:pPr>
        <w:jc w:val="center"/>
      </w:pPr>
    </w:p>
    <w:p w14:paraId="08F7DE41" w14:textId="049A6D9B" w:rsidR="00695A8E" w:rsidRDefault="00695A8E" w:rsidP="007A50E9">
      <w:pPr>
        <w:jc w:val="center"/>
      </w:pPr>
      <w:r w:rsidRPr="00D267A2">
        <w:rPr>
          <w:noProof/>
        </w:rPr>
        <w:drawing>
          <wp:inline distT="0" distB="0" distL="0" distR="0" wp14:anchorId="336B8AAF" wp14:editId="3FB417F7">
            <wp:extent cx="4960620" cy="58978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620" cy="5897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BA40B6" w14:textId="624EB78B" w:rsidR="007902D1" w:rsidRDefault="007902D1" w:rsidP="007A50E9">
      <w:pPr>
        <w:jc w:val="center"/>
      </w:pPr>
      <w:r w:rsidRPr="007902D1">
        <w:rPr>
          <w:noProof/>
        </w:rPr>
        <w:lastRenderedPageBreak/>
        <w:drawing>
          <wp:inline distT="0" distB="0" distL="0" distR="0" wp14:anchorId="6C61E6FA" wp14:editId="5434750C">
            <wp:extent cx="6370320" cy="2933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032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E4467D" w14:textId="340B6F43" w:rsidR="00D267A2" w:rsidRDefault="001A18DE" w:rsidP="007A50E9">
      <w:pPr>
        <w:jc w:val="center"/>
      </w:pPr>
      <w:r w:rsidRPr="001A18DE">
        <w:rPr>
          <w:noProof/>
        </w:rPr>
        <w:drawing>
          <wp:inline distT="0" distB="0" distL="0" distR="0" wp14:anchorId="13967F8E" wp14:editId="4CDA0BFE">
            <wp:extent cx="5731510" cy="285750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B83C46" w14:textId="77ED2896" w:rsidR="00695A8E" w:rsidRDefault="00695A8E" w:rsidP="007A50E9">
      <w:pPr>
        <w:jc w:val="center"/>
      </w:pPr>
    </w:p>
    <w:p w14:paraId="603AF68E" w14:textId="2CBFD20C" w:rsidR="00695A8E" w:rsidRDefault="00695A8E" w:rsidP="007A50E9">
      <w:pPr>
        <w:jc w:val="center"/>
      </w:pPr>
      <w:r w:rsidRPr="00695A8E">
        <w:rPr>
          <w:noProof/>
        </w:rPr>
        <w:drawing>
          <wp:inline distT="0" distB="0" distL="0" distR="0" wp14:anchorId="1F5B2672" wp14:editId="5864C3FE">
            <wp:extent cx="5731510" cy="2149475"/>
            <wp:effectExtent l="0" t="0" r="254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14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E9E9FA" w14:textId="77777777" w:rsidR="00695A8E" w:rsidRDefault="00695A8E" w:rsidP="007A50E9">
      <w:pPr>
        <w:jc w:val="center"/>
      </w:pPr>
    </w:p>
    <w:p w14:paraId="43DBE0FB" w14:textId="7701E5F9" w:rsidR="008A0A0C" w:rsidRDefault="008A0A0C" w:rsidP="007A50E9">
      <w:pPr>
        <w:jc w:val="center"/>
      </w:pPr>
      <w:r w:rsidRPr="008A0A0C">
        <w:lastRenderedPageBreak/>
        <w:drawing>
          <wp:inline distT="0" distB="0" distL="0" distR="0" wp14:anchorId="1EE08243" wp14:editId="261D0916">
            <wp:extent cx="5731510" cy="3362960"/>
            <wp:effectExtent l="0" t="0" r="2540" b="8890"/>
            <wp:docPr id="2687778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77785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6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DE163" w14:textId="1E282D20" w:rsidR="00766D64" w:rsidRDefault="00000000" w:rsidP="00766D64">
      <w:pPr>
        <w:tabs>
          <w:tab w:val="left" w:pos="1960"/>
        </w:tabs>
      </w:pPr>
      <w:hyperlink r:id="rId15" w:history="1">
        <w:r w:rsidR="006330F3" w:rsidRPr="0020742F">
          <w:rPr>
            <w:rStyle w:val="Hyperlink"/>
          </w:rPr>
          <w:t>https://www.youtube.com/watch?v=Af99EpKI1fc</w:t>
        </w:r>
      </w:hyperlink>
    </w:p>
    <w:p w14:paraId="3CF6B8ED" w14:textId="77777777" w:rsidR="006330F3" w:rsidRDefault="006330F3" w:rsidP="00766D64">
      <w:pPr>
        <w:tabs>
          <w:tab w:val="left" w:pos="1960"/>
        </w:tabs>
      </w:pPr>
    </w:p>
    <w:p w14:paraId="77EF76BA" w14:textId="59E38B0A" w:rsidR="006330F3" w:rsidRDefault="00000000" w:rsidP="00766D64">
      <w:pPr>
        <w:tabs>
          <w:tab w:val="left" w:pos="1960"/>
        </w:tabs>
      </w:pPr>
      <w:hyperlink r:id="rId16" w:history="1">
        <w:r w:rsidR="006330F3" w:rsidRPr="0020742F">
          <w:rPr>
            <w:rStyle w:val="Hyperlink"/>
          </w:rPr>
          <w:t>https://components101.com/wireless/hc-05-bluetooth-module</w:t>
        </w:r>
      </w:hyperlink>
    </w:p>
    <w:p w14:paraId="14F002E7" w14:textId="77777777" w:rsidR="006330F3" w:rsidRDefault="006330F3" w:rsidP="00766D64">
      <w:pPr>
        <w:tabs>
          <w:tab w:val="left" w:pos="1960"/>
        </w:tabs>
      </w:pPr>
    </w:p>
    <w:p w14:paraId="4A4243D0" w14:textId="5982D8F5" w:rsidR="006330F3" w:rsidRDefault="006330F3" w:rsidP="00766D64">
      <w:pPr>
        <w:tabs>
          <w:tab w:val="left" w:pos="1960"/>
        </w:tabs>
      </w:pPr>
      <w:r w:rsidRPr="006330F3">
        <w:rPr>
          <w:noProof/>
        </w:rPr>
        <w:drawing>
          <wp:inline distT="0" distB="0" distL="0" distR="0" wp14:anchorId="0BCA04CD" wp14:editId="3B22A807">
            <wp:extent cx="5731510" cy="3683635"/>
            <wp:effectExtent l="0" t="0" r="2540" b="0"/>
            <wp:docPr id="5923972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239722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8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F1547" w14:textId="050DB084" w:rsidR="006330F3" w:rsidRDefault="006330F3" w:rsidP="00766D64">
      <w:pPr>
        <w:tabs>
          <w:tab w:val="left" w:pos="1960"/>
        </w:tabs>
      </w:pPr>
      <w:r w:rsidRPr="006330F3">
        <w:rPr>
          <w:noProof/>
        </w:rPr>
        <w:lastRenderedPageBreak/>
        <w:drawing>
          <wp:inline distT="0" distB="0" distL="0" distR="0" wp14:anchorId="79397C0F" wp14:editId="7DDB3711">
            <wp:extent cx="5731510" cy="4573905"/>
            <wp:effectExtent l="0" t="0" r="2540" b="0"/>
            <wp:docPr id="17479135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791352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7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4E46E" w14:textId="6E176544" w:rsidR="006330F3" w:rsidRDefault="006330F3" w:rsidP="00766D64">
      <w:pPr>
        <w:tabs>
          <w:tab w:val="left" w:pos="1960"/>
        </w:tabs>
      </w:pPr>
      <w:r w:rsidRPr="006330F3">
        <w:rPr>
          <w:noProof/>
        </w:rPr>
        <w:drawing>
          <wp:inline distT="0" distB="0" distL="0" distR="0" wp14:anchorId="1294C210" wp14:editId="12D0E839">
            <wp:extent cx="5731510" cy="1753235"/>
            <wp:effectExtent l="0" t="0" r="2540" b="0"/>
            <wp:docPr id="6168986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689864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5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F3BF3" w14:textId="77777777" w:rsidR="006330F3" w:rsidRDefault="006330F3" w:rsidP="00766D64">
      <w:pPr>
        <w:tabs>
          <w:tab w:val="left" w:pos="1960"/>
        </w:tabs>
      </w:pPr>
    </w:p>
    <w:p w14:paraId="1E2BC76C" w14:textId="04BE97DF" w:rsidR="006330F3" w:rsidRDefault="006330F3" w:rsidP="00766D64">
      <w:pPr>
        <w:tabs>
          <w:tab w:val="left" w:pos="1960"/>
        </w:tabs>
      </w:pPr>
      <w:r w:rsidRPr="006330F3">
        <w:rPr>
          <w:noProof/>
        </w:rPr>
        <w:lastRenderedPageBreak/>
        <w:drawing>
          <wp:inline distT="0" distB="0" distL="0" distR="0" wp14:anchorId="1ED5094D" wp14:editId="4BFDDEFC">
            <wp:extent cx="5731510" cy="6504940"/>
            <wp:effectExtent l="0" t="0" r="2540" b="0"/>
            <wp:docPr id="18126637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663785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0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95B92" w14:textId="1238ED1C" w:rsidR="00DC234C" w:rsidRPr="00DC234C" w:rsidRDefault="00DC234C" w:rsidP="00766D64">
      <w:pPr>
        <w:tabs>
          <w:tab w:val="left" w:pos="1960"/>
        </w:tabs>
        <w:rPr>
          <w:sz w:val="30"/>
          <w:szCs w:val="30"/>
        </w:rPr>
      </w:pPr>
      <w:r>
        <w:rPr>
          <w:sz w:val="30"/>
          <w:szCs w:val="30"/>
        </w:rPr>
        <w:tab/>
      </w:r>
      <w:r w:rsidRPr="00DC234C">
        <w:rPr>
          <w:sz w:val="30"/>
          <w:szCs w:val="30"/>
        </w:rPr>
        <w:t xml:space="preserve">Frequency </w:t>
      </w:r>
      <w:proofErr w:type="gramStart"/>
      <w:r w:rsidRPr="00DC234C">
        <w:rPr>
          <w:sz w:val="30"/>
          <w:szCs w:val="30"/>
        </w:rPr>
        <w:t>Band :</w:t>
      </w:r>
      <w:proofErr w:type="gramEnd"/>
      <w:r w:rsidRPr="00DC234C">
        <w:rPr>
          <w:sz w:val="30"/>
          <w:szCs w:val="30"/>
        </w:rPr>
        <w:t xml:space="preserve"> 2.45GHz ISM Band </w:t>
      </w:r>
    </w:p>
    <w:p w14:paraId="7F4F6514" w14:textId="77777777" w:rsidR="006330F3" w:rsidRDefault="006330F3" w:rsidP="00766D64">
      <w:pPr>
        <w:tabs>
          <w:tab w:val="left" w:pos="1960"/>
        </w:tabs>
      </w:pPr>
    </w:p>
    <w:p w14:paraId="3ADB5DEE" w14:textId="3F836377" w:rsidR="006330F3" w:rsidRDefault="006330F3" w:rsidP="00766D64">
      <w:pPr>
        <w:tabs>
          <w:tab w:val="left" w:pos="1960"/>
        </w:tabs>
      </w:pPr>
      <w:r w:rsidRPr="006330F3">
        <w:rPr>
          <w:noProof/>
        </w:rPr>
        <w:lastRenderedPageBreak/>
        <w:drawing>
          <wp:inline distT="0" distB="0" distL="0" distR="0" wp14:anchorId="2E8B985C" wp14:editId="33BC17CB">
            <wp:extent cx="5731510" cy="2367915"/>
            <wp:effectExtent l="0" t="0" r="2540" b="0"/>
            <wp:docPr id="8207793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779393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6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AFF3B" w14:textId="77777777" w:rsidR="006330F3" w:rsidRDefault="006330F3" w:rsidP="00766D64">
      <w:pPr>
        <w:tabs>
          <w:tab w:val="left" w:pos="1960"/>
        </w:tabs>
      </w:pPr>
    </w:p>
    <w:p w14:paraId="71ACC394" w14:textId="7483B334" w:rsidR="006330F3" w:rsidRDefault="006330F3" w:rsidP="00766D64">
      <w:pPr>
        <w:tabs>
          <w:tab w:val="left" w:pos="1960"/>
        </w:tabs>
      </w:pPr>
      <w:r w:rsidRPr="006330F3">
        <w:rPr>
          <w:noProof/>
        </w:rPr>
        <w:drawing>
          <wp:inline distT="0" distB="0" distL="0" distR="0" wp14:anchorId="7B7ED756" wp14:editId="0E418853">
            <wp:extent cx="5731510" cy="4554220"/>
            <wp:effectExtent l="0" t="0" r="2540" b="0"/>
            <wp:docPr id="958411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841169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5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786F2" w14:textId="77777777" w:rsidR="006330F3" w:rsidRDefault="006330F3" w:rsidP="00766D64">
      <w:pPr>
        <w:tabs>
          <w:tab w:val="left" w:pos="1960"/>
        </w:tabs>
      </w:pPr>
    </w:p>
    <w:p w14:paraId="70F894C3" w14:textId="7176D5A4" w:rsidR="006330F3" w:rsidRDefault="006330F3" w:rsidP="00766D64">
      <w:pPr>
        <w:tabs>
          <w:tab w:val="left" w:pos="1960"/>
        </w:tabs>
      </w:pPr>
      <w:r w:rsidRPr="006330F3">
        <w:rPr>
          <w:noProof/>
        </w:rPr>
        <w:lastRenderedPageBreak/>
        <w:drawing>
          <wp:inline distT="0" distB="0" distL="0" distR="0" wp14:anchorId="76EED8C1" wp14:editId="60CEDAB9">
            <wp:extent cx="5731510" cy="3455670"/>
            <wp:effectExtent l="0" t="0" r="2540" b="0"/>
            <wp:docPr id="628687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868746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85BA1" w14:textId="77777777" w:rsidR="006330F3" w:rsidRDefault="006330F3" w:rsidP="00766D64">
      <w:pPr>
        <w:tabs>
          <w:tab w:val="left" w:pos="1960"/>
        </w:tabs>
      </w:pPr>
    </w:p>
    <w:p w14:paraId="450A7340" w14:textId="77777777" w:rsidR="006330F3" w:rsidRDefault="006330F3" w:rsidP="00766D64">
      <w:pPr>
        <w:tabs>
          <w:tab w:val="left" w:pos="1960"/>
        </w:tabs>
      </w:pPr>
    </w:p>
    <w:p w14:paraId="3BD1BE6F" w14:textId="77777777" w:rsidR="006330F3" w:rsidRDefault="006330F3" w:rsidP="00766D64">
      <w:pPr>
        <w:tabs>
          <w:tab w:val="left" w:pos="1960"/>
        </w:tabs>
      </w:pPr>
    </w:p>
    <w:p w14:paraId="6986E705" w14:textId="77777777" w:rsidR="006330F3" w:rsidRDefault="006330F3" w:rsidP="00766D64">
      <w:pPr>
        <w:tabs>
          <w:tab w:val="left" w:pos="1960"/>
        </w:tabs>
      </w:pPr>
    </w:p>
    <w:p w14:paraId="7A9F4672" w14:textId="77777777" w:rsidR="00766D64" w:rsidRDefault="00766D64" w:rsidP="00766D64">
      <w:pPr>
        <w:tabs>
          <w:tab w:val="left" w:pos="1960"/>
        </w:tabs>
      </w:pPr>
    </w:p>
    <w:sectPr w:rsidR="00766D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0EE32D" w14:textId="77777777" w:rsidR="00992314" w:rsidRDefault="00992314" w:rsidP="00E100DC">
      <w:pPr>
        <w:spacing w:after="0" w:line="240" w:lineRule="auto"/>
      </w:pPr>
      <w:r>
        <w:separator/>
      </w:r>
    </w:p>
  </w:endnote>
  <w:endnote w:type="continuationSeparator" w:id="0">
    <w:p w14:paraId="236C36C6" w14:textId="77777777" w:rsidR="00992314" w:rsidRDefault="00992314" w:rsidP="00E100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FF7AE6" w14:textId="77777777" w:rsidR="00992314" w:rsidRDefault="00992314" w:rsidP="00E100DC">
      <w:pPr>
        <w:spacing w:after="0" w:line="240" w:lineRule="auto"/>
      </w:pPr>
      <w:r>
        <w:separator/>
      </w:r>
    </w:p>
  </w:footnote>
  <w:footnote w:type="continuationSeparator" w:id="0">
    <w:p w14:paraId="16CA220E" w14:textId="77777777" w:rsidR="00992314" w:rsidRDefault="00992314" w:rsidP="00E100D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AkmbmRkZmZpamBko6SsGpxcWZ+XkgBUa1AMOcmlgsAAAA"/>
  </w:docVars>
  <w:rsids>
    <w:rsidRoot w:val="007A50E9"/>
    <w:rsid w:val="00105DE0"/>
    <w:rsid w:val="0010604D"/>
    <w:rsid w:val="001133C2"/>
    <w:rsid w:val="001A18DE"/>
    <w:rsid w:val="00512A55"/>
    <w:rsid w:val="006330F3"/>
    <w:rsid w:val="00695A8E"/>
    <w:rsid w:val="00766D64"/>
    <w:rsid w:val="007902D1"/>
    <w:rsid w:val="007A50E9"/>
    <w:rsid w:val="0081072C"/>
    <w:rsid w:val="008A0A0C"/>
    <w:rsid w:val="00992314"/>
    <w:rsid w:val="00A34946"/>
    <w:rsid w:val="00AD6876"/>
    <w:rsid w:val="00C51188"/>
    <w:rsid w:val="00D267A2"/>
    <w:rsid w:val="00DC234C"/>
    <w:rsid w:val="00E100DC"/>
    <w:rsid w:val="00F52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34F5A"/>
  <w15:chartTrackingRefBased/>
  <w15:docId w15:val="{7B5D7238-EC1F-4037-99DD-9AEAD6ACB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30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30F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100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00DC"/>
  </w:style>
  <w:style w:type="paragraph" w:styleId="Footer">
    <w:name w:val="footer"/>
    <w:basedOn w:val="Normal"/>
    <w:link w:val="FooterChar"/>
    <w:uiPriority w:val="99"/>
    <w:unhideWhenUsed/>
    <w:rsid w:val="00E100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00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image" Target="media/image11.png"/><Relationship Id="rId3" Type="http://schemas.openxmlformats.org/officeDocument/2006/relationships/webSettings" Target="webSettings.xml"/><Relationship Id="rId21" Type="http://schemas.openxmlformats.org/officeDocument/2006/relationships/image" Target="media/image14.png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https://components101.com/wireless/hc-05-bluetooth-module" TargetMode="External"/><Relationship Id="rId20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24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hyperlink" Target="https://www.youtube.com/watch?v=Af99EpKI1fc" TargetMode="External"/><Relationship Id="rId23" Type="http://schemas.openxmlformats.org/officeDocument/2006/relationships/image" Target="media/image16.png"/><Relationship Id="rId10" Type="http://schemas.openxmlformats.org/officeDocument/2006/relationships/image" Target="media/image5.emf"/><Relationship Id="rId19" Type="http://schemas.openxmlformats.org/officeDocument/2006/relationships/image" Target="media/image12.png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5</TotalTime>
  <Pages>10</Pages>
  <Words>54</Words>
  <Characters>30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itra motade</dc:creator>
  <cp:keywords/>
  <dc:description/>
  <cp:lastModifiedBy>Shweta Kukade</cp:lastModifiedBy>
  <cp:revision>9</cp:revision>
  <dcterms:created xsi:type="dcterms:W3CDTF">2022-11-13T11:42:00Z</dcterms:created>
  <dcterms:modified xsi:type="dcterms:W3CDTF">2024-09-02T10:22:00Z</dcterms:modified>
</cp:coreProperties>
</file>